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27A04" w14:textId="7A8EECFB" w:rsidR="00725B03" w:rsidRDefault="00160DAA" w:rsidP="00160DAA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160DAA">
        <w:rPr>
          <w:rFonts w:ascii="Arial" w:hAnsi="Arial" w:cs="Arial"/>
          <w:b/>
          <w:bCs/>
          <w:sz w:val="24"/>
          <w:szCs w:val="24"/>
        </w:rPr>
        <w:t xml:space="preserve">List of T&amp;A ITC (HS) Codes introduced/deleted/amended/split/merged </w:t>
      </w:r>
    </w:p>
    <w:tbl>
      <w:tblPr>
        <w:tblW w:w="9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6"/>
        <w:gridCol w:w="1404"/>
        <w:gridCol w:w="5370"/>
        <w:gridCol w:w="1278"/>
      </w:tblGrid>
      <w:tr w:rsidR="00725B03" w:rsidRPr="00725B03" w14:paraId="36DA0197" w14:textId="77777777" w:rsidTr="00725B03">
        <w:trPr>
          <w:trHeight w:val="290"/>
          <w:tblHeader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72BF86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S No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CE468D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HS Code</w:t>
            </w:r>
          </w:p>
        </w:tc>
        <w:tc>
          <w:tcPr>
            <w:tcW w:w="5370" w:type="dxa"/>
            <w:shd w:val="clear" w:color="auto" w:fill="auto"/>
            <w:noWrap/>
            <w:vAlign w:val="center"/>
            <w:hideMark/>
          </w:tcPr>
          <w:p w14:paraId="1197FF5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F2C703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Import Policy</w:t>
            </w:r>
          </w:p>
        </w:tc>
      </w:tr>
      <w:tr w:rsidR="00725B03" w:rsidRPr="00725B03" w14:paraId="42728B2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47BD14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D17647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40219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575BF0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Nylon 66 filament yarn confirming to I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12E90B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20C660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F514CB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CF97B8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40252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A058CF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 yarn, single, with a twist exceeding 50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1FEABA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00EC807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0B23EF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126FE6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40252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FF95E8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Polyester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yarn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Anti Static Filamen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CAC169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C486EE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C084F1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5CFB9C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40252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D167C5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2AC04F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9B4059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1D3333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E61824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402696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DD0A75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Ultra high molecular weight poly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8B02CD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B69881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A4796D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772DB9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1101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C6045F8" w14:textId="373DAD6D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btained from wood other than bamboo:</w:t>
            </w:r>
            <w:r w:rsidR="002F3F5A">
              <w:rPr>
                <w:rFonts w:ascii="Arial" w:eastAsia="Times New Roman" w:hAnsi="Arial" w:cs="Arial"/>
                <w:color w:val="000000"/>
                <w:lang w:eastAsia="en-IN"/>
              </w:rPr>
              <w:br/>
            </w:r>
            <w:r w:rsidR="002F3F5A" w:rsidRPr="002F3F5A">
              <w:rPr>
                <w:rFonts w:ascii="Arial" w:eastAsia="Times New Roman" w:hAnsi="Arial" w:cs="Arial"/>
                <w:color w:val="000000"/>
                <w:lang w:eastAsia="en-IN"/>
              </w:rPr>
              <w:t>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469017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E301B9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A97E3F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010E78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1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38FD2E1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Of nylon or other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polyamide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aramid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F99E69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FC9BDC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69EC5D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417E70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1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406B3F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Aramid Flame Retardant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031C11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10C21A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982C2D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8790DB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1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70F0E8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Para-aramid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7AC1E1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F1C863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9745C8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00DDAD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1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E914E7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77ADA7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018907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455A42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488350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9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8672FD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Of nylon or other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polyamide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9A37DA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478FAE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96AF76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7A2F46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9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186EB2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Nylon Staple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FF8524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B4E9DC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03E67F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526D50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9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DC76222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Nylon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Anti Static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Staple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50C7E1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A2C6C2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20808E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94A5A7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93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47C505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Nylon 66 fibre conforming to IS 13464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02297F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E1777AC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53D8EA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595590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1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D8557A1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F7F9F8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6F39F4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556F0D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361CBB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30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9D0BEB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Acrylic or modacrylic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832264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700B9D9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B31473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C85270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30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B37E80E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Pre Oxidised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Fibre, conforming to I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ACE1BC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48C695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8A8B77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B9235F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30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32CAB8E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3BE3F3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114E09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9B1FD3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C4BA27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3903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CA54CC8" w14:textId="6E06E705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r w:rsidR="00906918" w:rsidRPr="00906918">
              <w:rPr>
                <w:rFonts w:ascii="Arial" w:eastAsia="Times New Roman" w:hAnsi="Arial" w:cs="Arial"/>
                <w:color w:val="000000"/>
                <w:lang w:eastAsia="en-IN"/>
              </w:rPr>
              <w:t xml:space="preserve">Ultra high molecular weight </w:t>
            </w:r>
            <w:proofErr w:type="gramStart"/>
            <w:r w:rsidR="00906918" w:rsidRPr="00906918">
              <w:rPr>
                <w:rFonts w:ascii="Arial" w:eastAsia="Times New Roman" w:hAnsi="Arial" w:cs="Arial"/>
                <w:color w:val="000000"/>
                <w:lang w:eastAsia="en-IN"/>
              </w:rPr>
              <w:t>poly ethylene</w:t>
            </w:r>
            <w:proofErr w:type="gramEnd"/>
            <w:r w:rsidR="00906918" w:rsidRPr="00906918">
              <w:rPr>
                <w:rFonts w:ascii="Arial" w:eastAsia="Times New Roman" w:hAnsi="Arial" w:cs="Arial"/>
                <w:color w:val="000000"/>
                <w:lang w:eastAsia="en-IN"/>
              </w:rPr>
              <w:t xml:space="preserve"> staple fibre conforming to ASTM F2848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C7F776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FBF44B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8F80A5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EB0B7F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410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C8F5AC6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btained from wood other than bamboo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29A2D0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3D3A9E4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7BCA12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A806D7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4101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BF3CBD7" w14:textId="6E517F8A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r w:rsidR="00906918" w:rsidRPr="00906918">
              <w:rPr>
                <w:rFonts w:ascii="Arial" w:eastAsia="Times New Roman" w:hAnsi="Arial" w:cs="Arial"/>
                <w:color w:val="000000"/>
                <w:lang w:eastAsia="en-IN"/>
              </w:rPr>
              <w:t xml:space="preserve">Obtained from wood other than bamboo: </w:t>
            </w:r>
            <w:r w:rsidR="00906918">
              <w:rPr>
                <w:rFonts w:ascii="Arial" w:eastAsia="Times New Roman" w:hAnsi="Arial" w:cs="Arial"/>
                <w:color w:val="000000"/>
                <w:lang w:eastAsia="en-IN"/>
              </w:rPr>
              <w:br/>
            </w:r>
            <w:r w:rsidR="00906918" w:rsidRPr="0090691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- Flame </w:t>
            </w:r>
            <w:proofErr w:type="spellStart"/>
            <w:r w:rsidR="00906918" w:rsidRPr="00906918">
              <w:rPr>
                <w:rFonts w:ascii="Arial" w:eastAsia="Times New Roman" w:hAnsi="Arial" w:cs="Arial"/>
                <w:color w:val="000000"/>
                <w:lang w:eastAsia="en-IN"/>
              </w:rPr>
              <w:t>retaradant</w:t>
            </w:r>
            <w:proofErr w:type="spellEnd"/>
            <w:r w:rsidR="00906918" w:rsidRPr="00906918">
              <w:rPr>
                <w:rFonts w:ascii="Arial" w:eastAsia="Times New Roman" w:hAnsi="Arial" w:cs="Arial"/>
                <w:color w:val="000000"/>
                <w:lang w:eastAsia="en-IN"/>
              </w:rPr>
              <w:t xml:space="preserve"> Viscose Rayon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2DFC2A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EB1B26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CD743C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94F899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410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B5E92C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btained from bamboo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63231E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43B70B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214FAF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9EBE93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4102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CFD58FB" w14:textId="77777777" w:rsidR="002F3F5A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Obtained from bamboo: </w:t>
            </w:r>
          </w:p>
          <w:p w14:paraId="2A5F7C0A" w14:textId="5192EF90" w:rsidR="00725B03" w:rsidRPr="00725B03" w:rsidRDefault="002F3F5A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2F3F5A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- Flame </w:t>
            </w:r>
            <w:proofErr w:type="spellStart"/>
            <w:r w:rsidRPr="002F3F5A">
              <w:rPr>
                <w:rFonts w:ascii="Arial" w:eastAsia="Times New Roman" w:hAnsi="Arial" w:cs="Arial"/>
                <w:color w:val="000000"/>
                <w:lang w:eastAsia="en-IN"/>
              </w:rPr>
              <w:t>retaradant</w:t>
            </w:r>
            <w:proofErr w:type="spellEnd"/>
            <w:r w:rsidRPr="002F3F5A">
              <w:rPr>
                <w:rFonts w:ascii="Arial" w:eastAsia="Times New Roman" w:hAnsi="Arial" w:cs="Arial"/>
                <w:color w:val="000000"/>
                <w:lang w:eastAsia="en-IN"/>
              </w:rPr>
              <w:t xml:space="preserve"> Viscose Rayon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C264BE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F3E4C64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760812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C47E9D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4102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DE1F4A9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btained from bamboo: 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073A2E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1C42B6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405808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221947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999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D495ACB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Other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yarn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22CF51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2D43282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DC3095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E49CAB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999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FF270DF" w14:textId="7106FA64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Yarn made of 100% inherent FR</w:t>
            </w:r>
            <w:r w:rsidR="002F3F5A">
              <w:rPr>
                <w:rFonts w:ascii="Arial" w:eastAsia="Times New Roman" w:hAnsi="Arial" w:cs="Arial"/>
                <w:color w:val="000000"/>
                <w:lang w:eastAsia="en-IN"/>
              </w:rPr>
              <w:t xml:space="preserve"> synthetic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2E1032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C796F0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468BF2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17A2A9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099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6C09A2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5E6A5F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E4D043C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9A58D9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F3624E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10903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B32E213" w14:textId="553ADF53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Yarn made of 100% inherent FR artificial</w:t>
            </w:r>
            <w:r w:rsidR="002F3F5A">
              <w:rPr>
                <w:rFonts w:ascii="Arial" w:eastAsia="Times New Roman" w:hAnsi="Arial" w:cs="Arial"/>
                <w:color w:val="000000"/>
                <w:lang w:eastAsia="en-IN"/>
              </w:rPr>
              <w:t xml:space="preserve">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A17CE2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7C0A9B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BA86FF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2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7DC9F2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15995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5D2E3D3" w14:textId="452973D5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Fabrics made of 100% inherent FR</w:t>
            </w:r>
            <w:r w:rsidR="002F3F5A">
              <w:rPr>
                <w:rFonts w:ascii="Arial" w:eastAsia="Times New Roman" w:hAnsi="Arial" w:cs="Arial"/>
                <w:color w:val="000000"/>
                <w:lang w:eastAsia="en-IN"/>
              </w:rPr>
              <w:t xml:space="preserve"> synthetic fibre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67B002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0E24DB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53C708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AB5E61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11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F484A7C" w14:textId="6F80C6B5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Of man-made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ilament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Weighing not</w:t>
            </w:r>
            <w:r w:rsidR="00F32C40">
              <w:rPr>
                <w:rFonts w:ascii="Arial" w:eastAsia="Times New Roman" w:hAnsi="Arial" w:cs="Arial"/>
                <w:color w:val="000000"/>
                <w:lang w:eastAsia="en-IN"/>
              </w:rPr>
              <w:t xml:space="preserve"> more than 25 g/m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35E39F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6CE58F0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4CC139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41749F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11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C7E3E1C" w14:textId="6D06D63F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Of man-made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ilament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- Crop covers,</w:t>
            </w:r>
            <w:r w:rsidR="00F32C40">
              <w:t xml:space="preserve"> </w:t>
            </w:r>
            <w:r w:rsidR="00F32C40" w:rsidRPr="00F32C40">
              <w:rPr>
                <w:rFonts w:ascii="Arial" w:eastAsia="Times New Roman" w:hAnsi="Arial" w:cs="Arial"/>
                <w:color w:val="000000"/>
                <w:lang w:eastAsia="en-IN"/>
              </w:rPr>
              <w:t>conforming to IS 16366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22191D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46E8A6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DAC947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0C7CD5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11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C1CE94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Of man-made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ilament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C2E39D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9C2B9F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FC1922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01197A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93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DF28F58" w14:textId="07EFA865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Weighing more than 70 g/m but</w:t>
            </w:r>
            <w:r w:rsidR="00F32C40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F32C40" w:rsidRPr="00F32C40">
              <w:rPr>
                <w:rFonts w:ascii="Arial" w:eastAsia="Times New Roman" w:hAnsi="Arial" w:cs="Arial"/>
                <w:color w:val="000000"/>
                <w:lang w:eastAsia="en-IN"/>
              </w:rPr>
              <w:t>but</w:t>
            </w:r>
            <w:proofErr w:type="spellEnd"/>
            <w:r w:rsidR="00F32C40" w:rsidRPr="00F32C40">
              <w:rPr>
                <w:rFonts w:ascii="Arial" w:eastAsia="Times New Roman" w:hAnsi="Arial" w:cs="Arial"/>
                <w:color w:val="000000"/>
                <w:lang w:eastAsia="en-IN"/>
              </w:rPr>
              <w:t xml:space="preserve"> not more than 150 g/m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D7201F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417FB31E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E6468D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D1781A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93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9D50927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Mulch Mats, conforming to IS 17355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CCD0D2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090F52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B07671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60A5AA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93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644CA8E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81B762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3A8DBF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419FFC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47780D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94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79698D6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Weighing more than 150 g/m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77236B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65C27EFE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00BB7B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C940CF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94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6C375D7" w14:textId="4DF4AD90" w:rsidR="00725B03" w:rsidRPr="00725B03" w:rsidRDefault="00F356BE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F356BE">
              <w:rPr>
                <w:rFonts w:ascii="Arial" w:eastAsia="Times New Roman" w:hAnsi="Arial" w:cs="Arial"/>
                <w:color w:val="000000"/>
                <w:lang w:eastAsia="en-IN"/>
              </w:rPr>
              <w:t>--- Non-woven Geotextile and articles thereof, Conforming to IS 16391, IS 16392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38CA5D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41928C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18ED35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lastRenderedPageBreak/>
              <w:t>3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F4E1D6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94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2CBA541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Mulch Mats, conforming to IS 17355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98F937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AE3F24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43F21E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3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50393A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0394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5450CA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502E3A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BB559C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5D2769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61D69A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1091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16B3F3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Other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embroidery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cotton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A647A5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0E5BD8E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7412EC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AAC221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1091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8A3D29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FD30B0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B70860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49CCE0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E99315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1091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606E366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14E7F2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593287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6D2C7B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F444CA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1092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A3EBEE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42F4C6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9E5FA0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98452A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4634F9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1099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0F24BC6" w14:textId="0432E859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Other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embroidery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other textile</w:t>
            </w:r>
            <w:r w:rsidR="005E3D3C">
              <w:rPr>
                <w:rFonts w:ascii="Arial" w:eastAsia="Times New Roman" w:hAnsi="Arial" w:cs="Arial"/>
                <w:color w:val="000000"/>
                <w:lang w:eastAsia="en-IN"/>
              </w:rPr>
              <w:t xml:space="preserve"> material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A51A9A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4BFCE7C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6B6C02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BF5921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1099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6F38AD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821992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8A212D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0546DC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2040C6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109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05CFCE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A5FCF5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435E90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CB9EB4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3847BA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911903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DD80174" w14:textId="77777777" w:rsidR="005E3D3C" w:rsidRDefault="005E3D3C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Knitted or woven Geo-technical </w:t>
            </w:r>
            <w:proofErr w:type="gramStart"/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>textile::</w:t>
            </w:r>
            <w:proofErr w:type="gramEnd"/>
          </w:p>
          <w:p w14:paraId="5C87B218" w14:textId="12BCBB9A" w:rsidR="00725B03" w:rsidRPr="00725B03" w:rsidRDefault="005E3D3C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>---- Geogrid conforming to IS 17373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CC81E0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A7EE52C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339D1F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C38C67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9119032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283BD1E" w14:textId="77777777" w:rsidR="005E3D3C" w:rsidRDefault="005E3D3C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Knitted or woven Geo-technical </w:t>
            </w:r>
            <w:proofErr w:type="gramStart"/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>textile::</w:t>
            </w:r>
            <w:proofErr w:type="gramEnd"/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</w:p>
          <w:p w14:paraId="2921FBD3" w14:textId="3C638F78" w:rsidR="00725B03" w:rsidRPr="00725B03" w:rsidRDefault="005E3D3C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>---- Geotextile conforming to IS 16391, IS 16392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7C6A39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28EBB8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12A927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4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942A68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911903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48F698A" w14:textId="77777777" w:rsidR="005E3D3C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Knitted or woven Geo-technical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textile::</w:t>
            </w:r>
            <w:proofErr w:type="gramEnd"/>
          </w:p>
          <w:p w14:paraId="1CFAFF61" w14:textId="247DA831" w:rsidR="00725B03" w:rsidRPr="005E3D3C" w:rsidRDefault="005E3D3C" w:rsidP="005E3D3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lang w:eastAsia="en-IN"/>
              </w:rPr>
              <w:t>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423F58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FC1FE1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8BCACB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93BBD2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911904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FAF5116" w14:textId="77777777" w:rsid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Knitted or woven Geo-technical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textile: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</w:t>
            </w:r>
          </w:p>
          <w:p w14:paraId="53D5647A" w14:textId="5F773041" w:rsidR="005E3D3C" w:rsidRPr="00725B03" w:rsidRDefault="005E3D3C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E3D3C">
              <w:rPr>
                <w:rFonts w:ascii="Arial" w:eastAsia="Times New Roman" w:hAnsi="Arial" w:cs="Arial"/>
                <w:color w:val="000000"/>
                <w:lang w:eastAsia="en-IN"/>
              </w:rPr>
              <w:t>--- Mulch mats, conforming to IS 16202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C7C833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B637D1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03C910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E9515A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00537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86DA76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Of synthetic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ibre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ther, dyed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1BAEEA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68DC7E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2C40E6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668DD2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00537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FFA192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Shade Nets, conforming to IS 16008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8A3FF8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4AB0BE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83A290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A43E78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00537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A15E98D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5ADB94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A759DD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0F46E9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C43703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2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235EF1D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Suit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cotton: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A22F74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253F719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D35E1C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724705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2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BF728B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3E14C7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044D9F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DF540D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4C443A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2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865351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DB1924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820843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C6A0F5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BDCB66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3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D4DA5A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Suit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synthetic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6D86ED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008524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27D43F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AA4481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3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B6EAEDE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0372EB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5F6A19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A48B31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5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20CA3D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3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9F691C7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3433FE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8CDA4C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1A2B5B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A21F15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912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8D79733" w14:textId="77777777" w:rsidR="005E3D3C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Of silk: </w:t>
            </w:r>
          </w:p>
          <w:p w14:paraId="43356C5A" w14:textId="35A728DE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- Embroidered with Lucknow</w:t>
            </w:r>
            <w:r w:rsidR="005E3D3C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5E3D3C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5E3D3C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38AA44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DFB376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437C79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AF1403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438DC0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f silk: ---- Of all other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45E3A9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7E964AA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98873B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2CCB19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9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5372C53" w14:textId="77777777" w:rsidR="005E3D3C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Of all other fibres: </w:t>
            </w:r>
          </w:p>
          <w:p w14:paraId="21C4B8FB" w14:textId="268FBB18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- Embroidered with</w:t>
            </w:r>
            <w:r w:rsidR="005E3D3C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r w:rsidR="005E3D3C" w:rsidRPr="00725B03">
              <w:rPr>
                <w:rFonts w:ascii="Arial" w:eastAsia="Times New Roman" w:hAnsi="Arial" w:cs="Arial"/>
                <w:color w:val="000000"/>
                <w:lang w:eastAsia="en-IN"/>
              </w:rPr>
              <w:t>Lucknow</w:t>
            </w:r>
            <w:r w:rsidR="005E3D3C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5E3D3C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5E3D3C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2F93C9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9DA4A0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6BB457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96564E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19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1DD27B3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f all other fibres: ----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C48A47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DF1D94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657463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D2C702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2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CD6BA3E" w14:textId="1F52B71E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 Of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otton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4B3B9F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3C34E9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2283FA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D1E7D2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3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5B3FD56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Ensemble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synthetic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50AA0B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7E1452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6ABAC3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2FB536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3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EBBC647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4B2512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2869E6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827A5A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40B4E3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3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0C362C6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2B12FE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4B593B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178DE0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4EB1E0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913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AEC61DD" w14:textId="34CF5421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f silk ---- 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9733B4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B157F2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4EFCE0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EBFF5E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54A6A07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2D25BB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965FFB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2BAF44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93AE34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9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32CC759" w14:textId="4481B881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 ---- 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7E8648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3DE672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90FEA7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2A1DE8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29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6E27C9F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Other ----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</w:t>
            </w:r>
            <w:proofErr w:type="spellEnd"/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9D38D3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D55CCB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629198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1C4B39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2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229C0FB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Jackets and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blazer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cotton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6DD280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7A0A28F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F9B747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9CF562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2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22962C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8C0084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65EE33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2D1725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81CC79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2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3214D5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FA19F0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E60808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140026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FAA386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3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042F70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Jackets and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blazer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synthetic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40C7E9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3E9382F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72EAA1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lastRenderedPageBreak/>
              <w:t>7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43EC92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3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7B7D6DB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2BA427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20BD0E1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C1484D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A38282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3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769656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16385A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2F88144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A5926D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9333ED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913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DFEEEB6" w14:textId="3C81F024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f silk: ---- 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8189AD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B37279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2840E2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7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F1EEEB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0B8BD72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f silk: 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A48858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C200FF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DF7AC3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197AA2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9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2687085" w14:textId="12A60158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Other ---- 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BB14E9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B75F4B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511F1F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C7C6C2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39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C4D91FF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Other----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</w:t>
            </w:r>
            <w:proofErr w:type="spellEnd"/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6E6B33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C95D40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739B8A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C6D533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23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91DD3BF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85128C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B4DDF84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AF2D3F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0B9E3D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3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666DC1D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3172E0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C34B74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584B97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FCC2DB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4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702F916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resse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artificial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81A838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4145676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D67BB1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F823AD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4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218859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1C9441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0CBF50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E9D378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068371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4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9157F2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8BB342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63EE9D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B85323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FE3514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912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EB2C619" w14:textId="23659FA3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- Embroidered with Lucknow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B667FB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74CC65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69D02A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07C2AB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680A5F2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f silk: 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06B168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263907E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761A43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8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7E4A23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9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92F536B" w14:textId="6CE70B1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: ---- 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7A0285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853441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4F0B80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1D1BF1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49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69C8C46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Other----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</w:t>
            </w:r>
            <w:proofErr w:type="spellEnd"/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EBE5F1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DF30BB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D67B92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F374A7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2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72F7DC9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Skirts and divided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skirt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cotton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3F94C5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40518AE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01517F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4461AD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2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081042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088EF5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E5DB0A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349CA2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0DC3F8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2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C7D512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E9FAA8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7EC920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B4F6FB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17E2A1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3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021369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 Skirts and divided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skirts :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synthetic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5389D0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0863E54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9AAB56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4FE770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3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12A1BDF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77BEDF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4DD1E4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B60C85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AF3684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3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6F3891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7DFEEE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1D79C3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1E0A96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2D05D3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9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E94DDAC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Skirts and divided skirts: ---- Of silk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008EF7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2309CE0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790F11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E7D52D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91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8E02CB7" w14:textId="29355C38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of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silk:----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B20592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ECFE8B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A3151F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9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12304E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91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780731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of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silk:----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5CB999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CC54D7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920349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38E327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133B0A3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Skirts and divided skirts: 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70C452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2E42E5A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838E04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90224F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9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2520C8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Other: ---- Embroidered with Lucknow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0B6576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756AA04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771011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543F63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459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B49AFE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Other: 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4ED86B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D1934FC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2C565D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9E0FC3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520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737ACC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DEC4B8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86ADC7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B1265F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BDE73F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530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013D69F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 Of man-made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41D705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633CF40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698C9E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E86626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530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4791DAC" w14:textId="776CDCD2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Embroidered with Lucknow</w:t>
            </w:r>
            <w:r w:rsidR="00ED08B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57421A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798F19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46A153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4BBED8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530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894A0D3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8EA826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9C77F6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179480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4CE3A6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059012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6A31174" w14:textId="1DDBB494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- Embroidered with Lucknow </w:t>
            </w:r>
            <w:proofErr w:type="spellStart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ED08B8"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8E1640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22FAE9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56EFC2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DCCB31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10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1007A43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 Of fabrics of heading 56.02 or 56.03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A5F398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3BB079C4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A48AA1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0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0B153A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10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DE1E7DB" w14:textId="417BD5F7" w:rsidR="00725B03" w:rsidRPr="00725B03" w:rsidRDefault="00ED08B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ED08B8">
              <w:rPr>
                <w:rFonts w:ascii="Arial" w:eastAsia="Times New Roman" w:hAnsi="Arial" w:cs="Arial"/>
                <w:color w:val="000000"/>
                <w:lang w:eastAsia="en-IN"/>
              </w:rPr>
              <w:t>---Personal protective garments for surgical/medical use (felt or nonwoven) conforming to IS 17423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E88A86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67B6A1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C3C169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83B762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10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C305AD0" w14:textId="7FB7BC3A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Surgical gowns and drapes</w:t>
            </w:r>
            <w:r w:rsidR="00A92886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r w:rsidR="00A92886" w:rsidRPr="00A92886">
              <w:rPr>
                <w:rFonts w:ascii="Arial" w:eastAsia="Times New Roman" w:hAnsi="Arial" w:cs="Arial"/>
                <w:color w:val="000000"/>
                <w:lang w:eastAsia="en-IN"/>
              </w:rPr>
              <w:t>conforming to IS 17334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6188A3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BE3042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7A12BA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D155E5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10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7D12F4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F0FCAC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038902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F23B13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752BC3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402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C0A472B" w14:textId="301359E2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NBC Warfare suits and the like (conforming to IS 17377)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1590C4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35A54F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4FE0C6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12E406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403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66994B9" w14:textId="24AF19DC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High Visibility Warning Clothes and the like </w:t>
            </w:r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( Conforming</w:t>
            </w:r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to IS 15809)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B7B46D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1523E0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B7A68E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217A30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404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FD67BCA" w14:textId="0F4B00AD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--- High Altitude Clothes (Conforming to IS 5866)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257E75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05E0BC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B23964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F49BB1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405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A9A9D18" w14:textId="01032FAF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--- Fighter Aircraft Clothing (Conforming to IS 11871)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8898FC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33835D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2F6B18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lastRenderedPageBreak/>
              <w:t>11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D045E0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406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B982D47" w14:textId="05AD35D7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Personal protective garments for surgical /medical use (felt or non-woven) </w:t>
            </w:r>
            <w:proofErr w:type="spellStart"/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piece,whichever</w:t>
            </w:r>
            <w:proofErr w:type="spellEnd"/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is hig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380DC48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28DF51E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E75928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F832BB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407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63036AA" w14:textId="57BF63CA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--- Surgical gowns and drapes conforming to IS 17334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2ADD9E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8C66E9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B017D8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33A928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0408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913BB60" w14:textId="0B9E6980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Clothing for special use such as FR, chemical (IS 15071,15758), electrical (IS 11871, IS </w:t>
            </w:r>
            <w:proofErr w:type="spellStart"/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piece,whichever</w:t>
            </w:r>
            <w:proofErr w:type="spellEnd"/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is 16655) and industrial protection (IS 17466)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508418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AD5E93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F8DB0E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1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9C89F8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2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09BEEEF" w14:textId="064325D0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Kurta and Salwar with or without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duppatta</w:t>
            </w:r>
            <w:proofErr w:type="spellEnd"/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929FCD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7CF1DD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B62082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ADF9A1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21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F26F045" w14:textId="7980DBCF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Kurta or Salwar with or without Dupatta ---- Embroidered with Lucknow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3DC5C5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FAB357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FB8AFB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B3943C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21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C99A8DB" w14:textId="77777777" w:rsidR="00CE7348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Kurta or Salwar with or without Dupatta</w:t>
            </w:r>
          </w:p>
          <w:p w14:paraId="4EE97298" w14:textId="1F19CBA1" w:rsidR="00725B03" w:rsidRPr="00CE7348" w:rsidRDefault="00CE7348" w:rsidP="00CE734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lang w:eastAsia="en-IN"/>
              </w:rPr>
              <w:t>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CDE1A7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3FBEC8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62F842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7ECB4A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2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EDBACF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C870C9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4105404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2ADDCC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2FC4B5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2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3E3ECAE" w14:textId="36131AE8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: ---- Embroidered with Lucknow</w:t>
            </w:r>
            <w:r w:rsid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  <w:proofErr w:type="spellStart"/>
            <w:r w:rsidR="00CE7348" w:rsidRPr="00CE734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="00CE7348"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9FB840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7739E0C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180037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711C8F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2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0588D2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:----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02C883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0E4E10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982FEF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17B091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3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8189145" w14:textId="6A2AF53B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 Other garments,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womens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or </w:t>
            </w:r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girls :</w:t>
            </w:r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-- Of man-made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189DCB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1ED2316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79971C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4AECDE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3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11D5B3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E40964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530550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0BF2AA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0D4B69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3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B6CA75A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25D025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0A3E8012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A3A733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F63BD8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922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069EF9A" w14:textId="7CE36932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of silk: ---- Embroidered with Lucknow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B19DCF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8E1661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AC3D69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2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60BD3C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9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6EC7E489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5974FE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0F72008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A16BFB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5C5F29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9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5F8C1FB" w14:textId="53604697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Other: ---- Embroidered with Lucknow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3369153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1E10603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38A4FA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C1F482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149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7201C1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:----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5E29E5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2D573BF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0B0607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9721BC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104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9A0C457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798FAA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3ECB71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1C6495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EF972F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30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2BC4314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 Of synthetic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B66057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10CB930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B37E54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A6400C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30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97DC0C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28599C3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0ADCE7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CD31B5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9CE0A7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30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0735F8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523923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7D70EC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6D61CF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F2328D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400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2E2C7F3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 Of artificial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11D9B2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56A13B0B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05DA9D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448E7D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401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BF2AA99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Embroidered with Lucknow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7878FB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4314B910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262ED7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83D9BB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40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E8C9EDE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3B7892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45C120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D0C813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3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3C6E69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4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7089ECA0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dhani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, cotton: ---- Scarves, cotton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6479CE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30C27975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B2C7FF7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536166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4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7052D15" w14:textId="4EBB8F47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Scarves, cotton: ---- Embroidered with Lucknow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C9F27B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E785EC8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FBA545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A42A1D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4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9468D58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Scarves, 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cotton:----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2A9283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7082A7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AD8FD4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179E989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5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3D00E497" w14:textId="6A38C4F3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odhani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, cotton: ---- Shawls, </w:t>
            </w:r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mufflers</w:t>
            </w:r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and the like, of cotton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64E5B0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1D612DCD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F51CCC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02ACFC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5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572EAED" w14:textId="07D299EC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Shawls, </w:t>
            </w:r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mufflers</w:t>
            </w:r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and the like of cotton: ----Embroidered with Lucknow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4AB5ED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1FFB245E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426DBF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4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1D0E83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5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66A9319" w14:textId="26922A25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Shawls, mufflers and the like of </w:t>
            </w:r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cotton:----</w:t>
            </w:r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19A1A9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3FBC97E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0AEFA4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5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3C32365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6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031B1BD" w14:textId="4AFCE5A7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odhani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, cotton: ---- Shawls, </w:t>
            </w:r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mufflers</w:t>
            </w:r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and the like of man-made fibres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0D7C48A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1E25E619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D6DD008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6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8D2861F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6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F70041D" w14:textId="647F7915" w:rsidR="00725B03" w:rsidRPr="00725B03" w:rsidRDefault="00CE734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Shawls, </w:t>
            </w:r>
            <w:proofErr w:type="gram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mufflers</w:t>
            </w:r>
            <w:proofErr w:type="gram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and the like of man-made fibres: ----Embroidered with Lucknow </w:t>
            </w:r>
            <w:proofErr w:type="spellStart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CE734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75AB6D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2090699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EF90E3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lastRenderedPageBreak/>
              <w:t>147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3A26816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6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287FD841" w14:textId="73CE8E02" w:rsidR="00725B03" w:rsidRPr="00725B03" w:rsidRDefault="004F260F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4F260F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Shawls, </w:t>
            </w:r>
            <w:proofErr w:type="gramStart"/>
            <w:r w:rsidRPr="004F260F">
              <w:rPr>
                <w:rFonts w:ascii="Arial" w:eastAsia="Times New Roman" w:hAnsi="Arial" w:cs="Arial"/>
                <w:color w:val="000000"/>
                <w:lang w:eastAsia="en-IN"/>
              </w:rPr>
              <w:t>mufflers</w:t>
            </w:r>
            <w:proofErr w:type="gramEnd"/>
            <w:r w:rsidRPr="004F260F">
              <w:rPr>
                <w:rFonts w:ascii="Arial" w:eastAsia="Times New Roman" w:hAnsi="Arial" w:cs="Arial"/>
                <w:color w:val="000000"/>
                <w:lang w:eastAsia="en-IN"/>
              </w:rPr>
              <w:t xml:space="preserve"> and the like of man-made fibres: ----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B97FB4C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3CB0E10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F300E5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8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1A3E25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172E4A2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proofErr w:type="spell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dhani</w:t>
            </w:r>
            <w:proofErr w:type="spell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, cotton: 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5DF259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1679B8C6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8B5899B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49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76CE4C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790E46E" w14:textId="5B8A8478" w:rsidR="00725B03" w:rsidRPr="00725B03" w:rsidRDefault="00CB6A5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B6A58">
              <w:rPr>
                <w:rFonts w:ascii="Arial" w:eastAsia="Times New Roman" w:hAnsi="Arial" w:cs="Arial"/>
                <w:color w:val="000000"/>
                <w:lang w:eastAsia="en-IN"/>
              </w:rPr>
              <w:t xml:space="preserve">--- </w:t>
            </w:r>
            <w:proofErr w:type="gramStart"/>
            <w:r w:rsidRPr="00CB6A58">
              <w:rPr>
                <w:rFonts w:ascii="Arial" w:eastAsia="Times New Roman" w:hAnsi="Arial" w:cs="Arial"/>
                <w:color w:val="000000"/>
                <w:lang w:eastAsia="en-IN"/>
              </w:rPr>
              <w:t>Other:----</w:t>
            </w:r>
            <w:proofErr w:type="gramEnd"/>
            <w:r w:rsidRPr="00CB6A58">
              <w:rPr>
                <w:rFonts w:ascii="Arial" w:eastAsia="Times New Roman" w:hAnsi="Arial" w:cs="Arial"/>
                <w:color w:val="000000"/>
                <w:lang w:eastAsia="en-IN"/>
              </w:rPr>
              <w:t xml:space="preserve"> Embroidered with Lucknow </w:t>
            </w:r>
            <w:proofErr w:type="spellStart"/>
            <w:r w:rsidRPr="00CB6A58">
              <w:rPr>
                <w:rFonts w:ascii="Arial" w:eastAsia="Times New Roman" w:hAnsi="Arial" w:cs="Arial"/>
                <w:color w:val="000000"/>
                <w:lang w:eastAsia="en-IN"/>
              </w:rPr>
              <w:t>Chikan</w:t>
            </w:r>
            <w:proofErr w:type="spellEnd"/>
            <w:r w:rsidRPr="00CB6A58">
              <w:rPr>
                <w:rFonts w:ascii="Arial" w:eastAsia="Times New Roman" w:hAnsi="Arial" w:cs="Arial"/>
                <w:color w:val="000000"/>
                <w:lang w:eastAsia="en-IN"/>
              </w:rPr>
              <w:t xml:space="preserve"> Craft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1C9836C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592C87FC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6B246E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50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05767B0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21490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43174E7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</w:t>
            </w:r>
            <w:proofErr w:type="gramStart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Other:----</w:t>
            </w:r>
            <w:proofErr w:type="gramEnd"/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 xml:space="preserve">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785E6A9A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777D279A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C69BA1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51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F14111E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3079090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5FE177CD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 Dress materials hand printed: ---- 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67BDCD62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DELETED</w:t>
            </w:r>
          </w:p>
        </w:tc>
      </w:tr>
      <w:tr w:rsidR="00725B03" w:rsidRPr="00725B03" w14:paraId="706A759E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7653A9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52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1850E8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3079091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088AB420" w14:textId="1EC391AA" w:rsidR="00725B03" w:rsidRPr="00725B03" w:rsidRDefault="00CB6A58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CB6A58">
              <w:rPr>
                <w:rFonts w:ascii="Arial" w:eastAsia="Times New Roman" w:hAnsi="Arial" w:cs="Arial"/>
                <w:color w:val="000000"/>
                <w:lang w:eastAsia="en-IN"/>
              </w:rPr>
              <w:t>----Textile face masks, without a replaceable filter or mechanical parts, including surgical mask and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4C2CDEC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  <w:tr w:rsidR="00725B03" w:rsidRPr="00725B03" w14:paraId="69D51D07" w14:textId="77777777" w:rsidTr="00725B03">
        <w:trPr>
          <w:trHeight w:val="290"/>
        </w:trPr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F2F10A1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153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B9DCF6D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63079099</w:t>
            </w:r>
          </w:p>
        </w:tc>
        <w:tc>
          <w:tcPr>
            <w:tcW w:w="5370" w:type="dxa"/>
            <w:shd w:val="clear" w:color="auto" w:fill="auto"/>
            <w:noWrap/>
            <w:vAlign w:val="bottom"/>
            <w:hideMark/>
          </w:tcPr>
          <w:p w14:paraId="402B4165" w14:textId="77777777" w:rsidR="00725B03" w:rsidRPr="00725B03" w:rsidRDefault="00725B03" w:rsidP="00725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----Other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14:paraId="56788D64" w14:textId="77777777" w:rsidR="00725B03" w:rsidRPr="00725B03" w:rsidRDefault="00725B03" w:rsidP="00725B0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725B03">
              <w:rPr>
                <w:rFonts w:ascii="Arial" w:eastAsia="Times New Roman" w:hAnsi="Arial" w:cs="Arial"/>
                <w:color w:val="000000"/>
                <w:lang w:eastAsia="en-IN"/>
              </w:rPr>
              <w:t>Free</w:t>
            </w:r>
          </w:p>
        </w:tc>
      </w:tr>
    </w:tbl>
    <w:p w14:paraId="0712C75A" w14:textId="77777777" w:rsidR="00725B03" w:rsidRPr="00160DAA" w:rsidRDefault="00725B03" w:rsidP="00160DAA">
      <w:pPr>
        <w:jc w:val="center"/>
        <w:rPr>
          <w:rFonts w:ascii="Arial" w:hAnsi="Arial" w:cs="Arial"/>
          <w:b/>
          <w:bCs/>
          <w:sz w:val="24"/>
          <w:szCs w:val="24"/>
        </w:rPr>
      </w:pPr>
    </w:p>
    <w:sectPr w:rsidR="00725B03" w:rsidRPr="00160DA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12829" w14:textId="77777777" w:rsidR="0068764E" w:rsidRDefault="0068764E" w:rsidP="000D4899">
      <w:pPr>
        <w:spacing w:after="0" w:line="240" w:lineRule="auto"/>
      </w:pPr>
      <w:r>
        <w:separator/>
      </w:r>
    </w:p>
  </w:endnote>
  <w:endnote w:type="continuationSeparator" w:id="0">
    <w:p w14:paraId="739C2638" w14:textId="77777777" w:rsidR="0068764E" w:rsidRDefault="0068764E" w:rsidP="000D4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2E6CB" w14:textId="77777777" w:rsidR="0068764E" w:rsidRDefault="0068764E" w:rsidP="000D4899">
      <w:pPr>
        <w:spacing w:after="0" w:line="240" w:lineRule="auto"/>
      </w:pPr>
      <w:r>
        <w:separator/>
      </w:r>
    </w:p>
  </w:footnote>
  <w:footnote w:type="continuationSeparator" w:id="0">
    <w:p w14:paraId="20AC2B56" w14:textId="77777777" w:rsidR="0068764E" w:rsidRDefault="0068764E" w:rsidP="000D4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35578" w14:textId="2CCD5281" w:rsidR="000D4899" w:rsidRDefault="000D4899" w:rsidP="000D4899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BE2F2A2" wp14:editId="0DE66EE1">
          <wp:simplePos x="0" y="0"/>
          <wp:positionH relativeFrom="margin">
            <wp:align>center</wp:align>
          </wp:positionH>
          <wp:positionV relativeFrom="paragraph">
            <wp:posOffset>-246380</wp:posOffset>
          </wp:positionV>
          <wp:extent cx="1024130" cy="411481"/>
          <wp:effectExtent l="0" t="0" r="0" b="7620"/>
          <wp:wrapTight wrapText="bothSides">
            <wp:wrapPolygon edited="0">
              <wp:start x="2412" y="1000"/>
              <wp:lineTo x="804" y="15000"/>
              <wp:lineTo x="1206" y="21000"/>
              <wp:lineTo x="18491" y="21000"/>
              <wp:lineTo x="18893" y="19000"/>
              <wp:lineTo x="20903" y="5000"/>
              <wp:lineTo x="20903" y="1000"/>
              <wp:lineTo x="2412" y="100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130" cy="4114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44D4"/>
    <w:multiLevelType w:val="hybridMultilevel"/>
    <w:tmpl w:val="0366C8F2"/>
    <w:lvl w:ilvl="0" w:tplc="6FE2D26C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271889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zYxszQwNTU1tjBR0lEKTi0uzszPAykwrgUAnm4JnSwAAAA="/>
  </w:docVars>
  <w:rsids>
    <w:rsidRoot w:val="00160DAA"/>
    <w:rsid w:val="000D4899"/>
    <w:rsid w:val="00160DAA"/>
    <w:rsid w:val="001C4A10"/>
    <w:rsid w:val="001E4B2A"/>
    <w:rsid w:val="0023546D"/>
    <w:rsid w:val="002F3F5A"/>
    <w:rsid w:val="00336B3A"/>
    <w:rsid w:val="004F260F"/>
    <w:rsid w:val="005E3D3C"/>
    <w:rsid w:val="0068764E"/>
    <w:rsid w:val="00725B03"/>
    <w:rsid w:val="008B5126"/>
    <w:rsid w:val="00906918"/>
    <w:rsid w:val="0094295C"/>
    <w:rsid w:val="00A92886"/>
    <w:rsid w:val="00B824C0"/>
    <w:rsid w:val="00BB3C8C"/>
    <w:rsid w:val="00C25552"/>
    <w:rsid w:val="00C515F6"/>
    <w:rsid w:val="00CB6A58"/>
    <w:rsid w:val="00CE7348"/>
    <w:rsid w:val="00E9574C"/>
    <w:rsid w:val="00ED08B8"/>
    <w:rsid w:val="00ED0AA6"/>
    <w:rsid w:val="00F32C40"/>
    <w:rsid w:val="00F3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D98B3F"/>
  <w15:chartTrackingRefBased/>
  <w15:docId w15:val="{891084BB-C16C-41F1-8DD1-B5FF3474D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3D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48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4899"/>
  </w:style>
  <w:style w:type="paragraph" w:styleId="Footer">
    <w:name w:val="footer"/>
    <w:basedOn w:val="Normal"/>
    <w:link w:val="FooterChar"/>
    <w:uiPriority w:val="99"/>
    <w:unhideWhenUsed/>
    <w:rsid w:val="000D48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8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1392</Words>
  <Characters>793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mol Gupta</dc:creator>
  <cp:keywords/>
  <dc:description/>
  <cp:lastModifiedBy>Anmol Gupta</cp:lastModifiedBy>
  <cp:revision>15</cp:revision>
  <cp:lastPrinted>2022-07-13T06:05:00Z</cp:lastPrinted>
  <dcterms:created xsi:type="dcterms:W3CDTF">2022-07-13T05:24:00Z</dcterms:created>
  <dcterms:modified xsi:type="dcterms:W3CDTF">2022-07-13T11:03:00Z</dcterms:modified>
</cp:coreProperties>
</file>